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:rsidR="000C67E9" w:rsidRPr="00F214F6" w:rsidRDefault="00FA684C" w:rsidP="0027163B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A68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maliga, R. v [2018] EWCA Crim 515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:rsidR="000C67E9" w:rsidRPr="00F214F6" w:rsidRDefault="0027163B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3031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B7772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:rsidR="000C67E9" w:rsidRPr="00F214F6" w:rsidRDefault="00041B2F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11217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:rsidR="00F214F6" w:rsidRPr="00F214F6" w:rsidRDefault="009B4A2B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0C67E9" w:rsidRPr="00F214F6" w:rsidRDefault="00765254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:rsidR="00D970E4" w:rsidRPr="00F214F6" w:rsidRDefault="009B4A2B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</w:t>
            </w:r>
          </w:p>
        </w:tc>
      </w:tr>
      <w:tr w:rsidR="00D970E4" w:rsidRPr="00F214F6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D56D9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:rsidR="00D970E4" w:rsidRPr="00F214F6" w:rsidRDefault="00765254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:rsidR="00D970E4" w:rsidRPr="00F214F6" w:rsidRDefault="00765254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7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:rsidR="00D970E4" w:rsidRPr="00F214F6" w:rsidRDefault="007E3A4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:rsidR="00D970E4" w:rsidRPr="00F214F6" w:rsidRDefault="00757D4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:rsidR="00D970E4" w:rsidRPr="00F214F6" w:rsidRDefault="00757D4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:rsidR="00D970E4" w:rsidRPr="00F214F6" w:rsidRDefault="00757D4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757D4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757D4C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D56D9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:rsidR="00D970E4" w:rsidRPr="00F214F6" w:rsidRDefault="00757D4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:rsidR="00D970E4" w:rsidRPr="00F214F6" w:rsidRDefault="00757D4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:rsidR="00D970E4" w:rsidRPr="00F214F6" w:rsidRDefault="00757D4C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D970E4" w:rsidRPr="00F214F6" w:rsidRDefault="00757D4C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That the original tariff imposed was too lenient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757D4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757D4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757D4C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:rsidR="00D7225E" w:rsidRPr="00F214F6" w:rsidRDefault="00757D4C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:rsidR="00D970E4" w:rsidRPr="00F214F6" w:rsidRDefault="00757D4C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:rsidR="00D970E4" w:rsidRPr="00F214F6" w:rsidRDefault="00240C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240C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240C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240C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240C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:rsidR="00D970E4" w:rsidRPr="00F214F6" w:rsidRDefault="00240CE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77DBF" w:rsidRPr="00F214F6" w:rsidRDefault="00240CEF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:rsidTr="00D970E4">
        <w:tc>
          <w:tcPr>
            <w:tcW w:w="6345" w:type="dxa"/>
          </w:tcPr>
          <w:p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240C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240C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:rsidR="005515E1" w:rsidRPr="00F214F6" w:rsidRDefault="00240CE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:rsidR="005515E1" w:rsidRPr="00F214F6" w:rsidRDefault="00240CEF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240C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240C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014020" w:rsidRPr="00F214F6" w:rsidTr="00D970E4">
        <w:tc>
          <w:tcPr>
            <w:tcW w:w="6345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14020" w:rsidRPr="00F214F6" w:rsidTr="00D970E4">
        <w:tc>
          <w:tcPr>
            <w:tcW w:w="6345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14020" w:rsidRPr="00F214F6" w:rsidTr="00D970E4">
        <w:tc>
          <w:tcPr>
            <w:tcW w:w="6345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14020" w:rsidRPr="00F214F6" w:rsidTr="00D970E4">
        <w:tc>
          <w:tcPr>
            <w:tcW w:w="6345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14020" w:rsidRPr="00F214F6" w:rsidTr="00D970E4">
        <w:tc>
          <w:tcPr>
            <w:tcW w:w="6345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14020" w:rsidRPr="00F214F6" w:rsidTr="00D970E4">
        <w:tc>
          <w:tcPr>
            <w:tcW w:w="6345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14020" w:rsidRPr="00F214F6" w:rsidTr="00D970E4">
        <w:tc>
          <w:tcPr>
            <w:tcW w:w="6345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14020" w:rsidRPr="00F214F6" w:rsidTr="00D970E4">
        <w:tc>
          <w:tcPr>
            <w:tcW w:w="6345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014020" w:rsidRPr="00F214F6" w:rsidTr="00D970E4">
        <w:tc>
          <w:tcPr>
            <w:tcW w:w="6345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:rsidR="00014020" w:rsidRPr="00F214F6" w:rsidRDefault="00014020" w:rsidP="0001402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240C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240C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:rsidR="00CC3B33" w:rsidRPr="00F214F6" w:rsidRDefault="00240CEF" w:rsidP="001D522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27163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ord Justice Davis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27163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Mrs Justice </w:t>
            </w:r>
            <w:proofErr w:type="spellStart"/>
            <w:r w:rsidRPr="0027163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cgowan</w:t>
            </w:r>
            <w:proofErr w:type="spellEnd"/>
            <w:r w:rsidRPr="0027163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1D522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nd </w:t>
            </w:r>
            <w:r w:rsidR="001D5224" w:rsidRPr="0027163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Judge Field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:rsidR="00CC3B33" w:rsidRPr="00F214F6" w:rsidRDefault="0027163B" w:rsidP="005947C2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27163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Mr T Little QC appeared on behalf of the Attorney General</w:t>
            </w:r>
            <w:r w:rsidR="004049A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, </w:t>
            </w:r>
            <w:r w:rsidRPr="0027163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r A Selby appeared on </w:t>
            </w:r>
            <w:r w:rsidR="005947C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b</w:t>
            </w:r>
            <w:r w:rsidRPr="0027163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ehalf of </w:t>
            </w:r>
            <w:proofErr w:type="spellStart"/>
            <w:r w:rsidRPr="0027163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Ovidiou</w:t>
            </w:r>
            <w:proofErr w:type="spellEnd"/>
            <w:r w:rsidRPr="0027163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Mamaliga</w:t>
            </w:r>
            <w:r w:rsidR="005947C2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nd </w:t>
            </w:r>
            <w:r w:rsidRPr="0027163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Miss J </w:t>
            </w:r>
            <w:proofErr w:type="spellStart"/>
            <w:r w:rsidRPr="0027163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Ivens</w:t>
            </w:r>
            <w:proofErr w:type="spellEnd"/>
            <w:r w:rsidRPr="0027163B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appeared on behalf of Andrei-Catalan Mamaliga</w:t>
            </w:r>
          </w:p>
        </w:tc>
      </w:tr>
      <w:tr w:rsidR="00CC3B33" w:rsidRPr="00F214F6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D56D9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B7772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:rsidR="00CC3B33" w:rsidRPr="00F214F6" w:rsidRDefault="001D5224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0517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1D522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1D5224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:rsidR="00CC3B33" w:rsidRPr="00F214F6" w:rsidRDefault="00143B1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CA1B33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A1B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CA1B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CA1B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CA1B33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CA1B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CA1B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B7772E" w:rsidRPr="00CA1B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unani</w:t>
            </w:r>
            <w:r w:rsidR="004A44C9" w:rsidRPr="00CA1B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:rsidR="00CC3B33" w:rsidRPr="00CA1B33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CA1B33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8: </w:t>
            </w:r>
            <w:r w:rsidR="001D5224" w:rsidRPr="00CA1B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CA1B33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A1B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CA1B33" w:rsidRPr="00CA1B33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4A44C9" w:rsidRPr="00F214F6" w:rsidTr="00D970E4">
        <w:tc>
          <w:tcPr>
            <w:tcW w:w="6345" w:type="dxa"/>
          </w:tcPr>
          <w:p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:rsidR="004A44C9" w:rsidRPr="00F214F6" w:rsidRDefault="001D522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:rsidR="001D5224" w:rsidRPr="00F214F6" w:rsidRDefault="004161C0" w:rsidP="005947C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4161C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Count 1 rape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</w:t>
            </w:r>
            <w:r w:rsidRPr="004161C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unt 2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4161C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ssault by penetration</w:t>
            </w:r>
            <w:r w:rsidR="005947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</w:t>
            </w:r>
            <w:r w:rsidRPr="004161C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unt 3 attempted rape</w:t>
            </w:r>
            <w:r w:rsidR="005947C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</w:t>
            </w:r>
            <w:r w:rsidRPr="004161C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unt 4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4161C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heft 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3C05A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3C05A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CTV footage</w:t>
            </w:r>
            <w:r w:rsidR="004B73E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C3194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DNA evidence 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246A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246A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V</w:t>
            </w:r>
            <w:r w:rsidR="00246A48" w:rsidRPr="00246A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ictim personal statement;</w:t>
            </w:r>
            <w:r w:rsidR="00246A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Information from France about a previous offence committed by the offenders</w:t>
            </w:r>
            <w:r w:rsidR="00F67F7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French DNA database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246A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246A4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:rsidR="00CC3B33" w:rsidRPr="00F214F6" w:rsidRDefault="003C05A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An extended sentence of 20 years imprisonment, comprising of </w:t>
            </w:r>
            <w:r w:rsidR="004161C0" w:rsidRPr="004161C0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 custodial term of 12 years and an extended period of licence of eight years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:rsidR="00D7225E" w:rsidRPr="00F214F6" w:rsidRDefault="008D3AD7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:rsidR="00CC3B33" w:rsidRPr="00F214F6" w:rsidRDefault="00F67F7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:rsidR="00CC3B33" w:rsidRPr="00F214F6" w:rsidRDefault="00F67F75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D56D9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:rsidR="00CC3B33" w:rsidRDefault="00F67F75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:rsidTr="00D970E4">
        <w:tc>
          <w:tcPr>
            <w:tcW w:w="6345" w:type="dxa"/>
          </w:tcPr>
          <w:p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F67F7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F67F7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:rsidR="00CC3B33" w:rsidRPr="00F214F6" w:rsidRDefault="00F67F7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:rsidR="00CC3B33" w:rsidRPr="00F214F6" w:rsidRDefault="00F67F7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:rsidR="00CC3B33" w:rsidRPr="00F214F6" w:rsidRDefault="00F67F7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:rsidR="00F67F75" w:rsidRPr="00F214F6" w:rsidRDefault="00D92554" w:rsidP="00F67F75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 </w:t>
            </w:r>
          </w:p>
          <w:p w:rsidR="00D92554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:rsidR="00CC3B33" w:rsidRPr="00F214F6" w:rsidRDefault="003B45F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:rsidR="00CC3B33" w:rsidRPr="00F214F6" w:rsidRDefault="003B45F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:rsidR="00CC3B33" w:rsidRPr="00F214F6" w:rsidRDefault="003B45F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:rsidR="00CC3B33" w:rsidRPr="00F214F6" w:rsidRDefault="003B45F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:rsidR="00CC3B33" w:rsidRPr="00F214F6" w:rsidRDefault="003B45F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:rsidR="00CC3B33" w:rsidRPr="00F214F6" w:rsidRDefault="003B45F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:rsidR="00CC3B33" w:rsidRDefault="003B45F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:rsidR="00CC3B33" w:rsidRDefault="003B45F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:rsidR="00CC3B33" w:rsidRDefault="003B45F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:rsidR="00CC3B33" w:rsidRDefault="003B45F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:rsidR="00CC3B33" w:rsidRDefault="003B45F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3B45F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3B45F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:rsidR="00CC3B33" w:rsidRPr="00F214F6" w:rsidRDefault="003B45F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:rsidR="00CC3B33" w:rsidRPr="00F214F6" w:rsidRDefault="003B45FD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:rsidR="00CC3B33" w:rsidRDefault="003B45FD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:rsidR="00CC3B33" w:rsidRPr="00F214F6" w:rsidRDefault="003B45FD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D56D9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C50DDB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50DD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C50DD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C50DD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C50DDB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C50DDB" w:rsidP="00B7772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C50DD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C50DDB" w:rsidRDefault="00DE77F6" w:rsidP="00B7772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557D9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:rsidR="00CC3B33" w:rsidRDefault="00557D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557D9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557D9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:rsidR="00CC3B33" w:rsidRDefault="00557D9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:rsidR="00CC3B33" w:rsidRDefault="00557D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DE77F6" w:rsidRPr="00DE77F6" w:rsidRDefault="00DE77F6" w:rsidP="00DE77F6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DE77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DE77F6" w:rsidRPr="00F214F6" w:rsidRDefault="00DE77F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:rsidR="00CC3B33" w:rsidRPr="00F214F6" w:rsidRDefault="00557D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:rsidR="00CC3B33" w:rsidRPr="00F214F6" w:rsidRDefault="00557D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:rsidR="00CC3B33" w:rsidRDefault="00557D96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8B771B" w:rsidRPr="008B771B" w:rsidRDefault="008B771B" w:rsidP="008B771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B771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B771B" w:rsidRPr="00F214F6" w:rsidRDefault="008B771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557D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557D96" w:rsidRPr="00557D9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e offenders were in due course identified by reason of a DNA match between DNA from the scene</w:t>
            </w:r>
          </w:p>
          <w:p w:rsidR="008B771B" w:rsidRPr="008B771B" w:rsidRDefault="008B771B" w:rsidP="008B771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B771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B771B" w:rsidRPr="00F214F6" w:rsidRDefault="008B771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:rsidR="00EB79EB" w:rsidRPr="00F214F6" w:rsidRDefault="00557D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:rsidR="00CC3B33" w:rsidRPr="00F214F6" w:rsidRDefault="00557D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:rsidR="00EB79EB" w:rsidRPr="00F214F6" w:rsidRDefault="00557D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F02664" w:rsidRPr="00F214F6" w:rsidTr="00D970E4">
        <w:tc>
          <w:tcPr>
            <w:tcW w:w="6345" w:type="dxa"/>
          </w:tcPr>
          <w:p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:rsidR="00F02664" w:rsidRPr="00F214F6" w:rsidRDefault="00557D96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:rsidR="00CC3B33" w:rsidRPr="00F214F6" w:rsidRDefault="00557D96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:rsidR="00C77DBF" w:rsidRPr="00F214F6" w:rsidRDefault="00F761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:rsidR="00CC3B33" w:rsidRDefault="00F761C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8B771B" w:rsidRPr="008B771B" w:rsidRDefault="008B771B" w:rsidP="008B771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B771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B771B" w:rsidRPr="00F214F6" w:rsidRDefault="008B771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:rsidR="00CC3B33" w:rsidRDefault="0008167B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8B771B" w:rsidRPr="008B771B" w:rsidRDefault="008B771B" w:rsidP="008B771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B771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B771B" w:rsidRPr="00F214F6" w:rsidRDefault="008B771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:rsidR="00CC3B33" w:rsidRDefault="00F761CC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8B771B" w:rsidRPr="008B771B" w:rsidRDefault="008B771B" w:rsidP="008B771B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8B771B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8B771B" w:rsidRPr="00F214F6" w:rsidRDefault="008B771B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:rsidTr="00D970E4">
        <w:tc>
          <w:tcPr>
            <w:tcW w:w="6345" w:type="dxa"/>
          </w:tcPr>
          <w:p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:rsidR="00A35D9A" w:rsidRPr="00F214F6" w:rsidRDefault="00F761CC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5E6686">
        <w:tc>
          <w:tcPr>
            <w:tcW w:w="6345" w:type="dxa"/>
            <w:tcBorders>
              <w:bottom w:val="single" w:sz="4" w:space="0" w:color="auto"/>
            </w:tcBorders>
          </w:tcPr>
          <w:p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C3B33" w:rsidRPr="00F214F6" w:rsidRDefault="00F761CC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D56D9D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60AB4" w:rsidRPr="00F214F6" w:rsidTr="00AD1A27">
        <w:tc>
          <w:tcPr>
            <w:tcW w:w="6345" w:type="dxa"/>
          </w:tcPr>
          <w:p w:rsidR="00B60AB4" w:rsidRPr="00F214F6" w:rsidRDefault="00B60AB4" w:rsidP="00B60A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B7772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:rsidR="00B60AB4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7109AC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 xml:space="preserve">: </w:t>
            </w:r>
            <w:r w:rsidR="009439F2">
              <w:rPr>
                <w:rFonts w:ascii="Arial Nova Light" w:hAnsi="Arial Nova Light"/>
                <w:color w:val="000000" w:themeColor="text1"/>
              </w:rPr>
              <w:t>99</w:t>
            </w:r>
          </w:p>
          <w:p w:rsidR="00B60AB4" w:rsidRPr="00F214F6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7109AC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</w:t>
            </w:r>
            <w:r w:rsidR="00713C7F">
              <w:rPr>
                <w:rFonts w:ascii="Arial Nova Light" w:hAnsi="Arial Nova Light"/>
                <w:color w:val="000000" w:themeColor="text1"/>
              </w:rPr>
              <w:t>: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F761CC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D56D9D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B7772E" w:rsidRPr="00F214F6" w:rsidTr="00AD1A27">
        <w:tc>
          <w:tcPr>
            <w:tcW w:w="6345" w:type="dxa"/>
          </w:tcPr>
          <w:p w:rsidR="00B7772E" w:rsidRPr="000472ED" w:rsidRDefault="00B7772E" w:rsidP="00B7772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lastRenderedPageBreak/>
              <w:t>103. For Digital evidence, was concern expressed at original trial about problems securing the data?</w:t>
            </w:r>
          </w:p>
        </w:tc>
        <w:tc>
          <w:tcPr>
            <w:tcW w:w="9072" w:type="dxa"/>
          </w:tcPr>
          <w:p w:rsidR="00B7772E" w:rsidRPr="00F214F6" w:rsidRDefault="00B7772E" w:rsidP="00B7772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7772E" w:rsidRPr="00F214F6" w:rsidTr="00AD1A27">
        <w:tc>
          <w:tcPr>
            <w:tcW w:w="6345" w:type="dxa"/>
          </w:tcPr>
          <w:p w:rsidR="00B7772E" w:rsidRPr="000472ED" w:rsidRDefault="00B7772E" w:rsidP="00B7772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4. For Digital evidence were there any concerns about data being missed during investigation?</w:t>
            </w:r>
          </w:p>
        </w:tc>
        <w:tc>
          <w:tcPr>
            <w:tcW w:w="9072" w:type="dxa"/>
          </w:tcPr>
          <w:p w:rsidR="00B7772E" w:rsidRPr="00F214F6" w:rsidRDefault="00B7772E" w:rsidP="00B7772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7772E" w:rsidRPr="00F214F6" w:rsidTr="00AD1A27">
        <w:tc>
          <w:tcPr>
            <w:tcW w:w="6345" w:type="dxa"/>
          </w:tcPr>
          <w:p w:rsidR="00B7772E" w:rsidRPr="000472ED" w:rsidRDefault="00B7772E" w:rsidP="00B7772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 xml:space="preserve">105. For Digital evidence, was any data hidden over the network? </w:t>
            </w:r>
          </w:p>
        </w:tc>
        <w:tc>
          <w:tcPr>
            <w:tcW w:w="9072" w:type="dxa"/>
          </w:tcPr>
          <w:p w:rsidR="00B7772E" w:rsidRPr="00F214F6" w:rsidRDefault="00B7772E" w:rsidP="00B7772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7772E" w:rsidRPr="00F214F6" w:rsidTr="00AD1A27">
        <w:tc>
          <w:tcPr>
            <w:tcW w:w="6345" w:type="dxa"/>
          </w:tcPr>
          <w:p w:rsidR="00B7772E" w:rsidRPr="000472ED" w:rsidRDefault="00B7772E" w:rsidP="00B7772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6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:rsidR="00B7772E" w:rsidRPr="00F214F6" w:rsidRDefault="00B7772E" w:rsidP="00B7772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7772E" w:rsidRPr="00F214F6" w:rsidTr="00AD1A27">
        <w:tc>
          <w:tcPr>
            <w:tcW w:w="6345" w:type="dxa"/>
          </w:tcPr>
          <w:p w:rsidR="00B7772E" w:rsidRPr="000472ED" w:rsidRDefault="00B7772E" w:rsidP="00B7772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7. For Digital evidence, was any data corrupted?</w:t>
            </w:r>
          </w:p>
        </w:tc>
        <w:tc>
          <w:tcPr>
            <w:tcW w:w="9072" w:type="dxa"/>
          </w:tcPr>
          <w:p w:rsidR="00B7772E" w:rsidRPr="00F214F6" w:rsidRDefault="00B7772E" w:rsidP="00B7772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7772E" w:rsidRPr="00F214F6" w:rsidTr="00AD1A27">
        <w:tc>
          <w:tcPr>
            <w:tcW w:w="6345" w:type="dxa"/>
          </w:tcPr>
          <w:p w:rsidR="00B7772E" w:rsidRPr="000472ED" w:rsidRDefault="00B7772E" w:rsidP="00B7772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8. For Digital evidence, was there any residual data wiping?</w:t>
            </w:r>
          </w:p>
        </w:tc>
        <w:tc>
          <w:tcPr>
            <w:tcW w:w="9072" w:type="dxa"/>
          </w:tcPr>
          <w:p w:rsidR="00B7772E" w:rsidRPr="00F214F6" w:rsidRDefault="00B7772E" w:rsidP="00B7772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B7772E" w:rsidRPr="00F214F6" w:rsidTr="00AD1A27">
        <w:tc>
          <w:tcPr>
            <w:tcW w:w="6345" w:type="dxa"/>
          </w:tcPr>
          <w:p w:rsidR="00B7772E" w:rsidRPr="000472ED" w:rsidRDefault="00B7772E" w:rsidP="00B7772E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9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:rsidR="00B7772E" w:rsidRPr="00F214F6" w:rsidRDefault="00B7772E" w:rsidP="00B7772E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9847F2" w:rsidRPr="00F214F6" w:rsidTr="00AD1A27">
        <w:tc>
          <w:tcPr>
            <w:tcW w:w="6345" w:type="dxa"/>
          </w:tcPr>
          <w:p w:rsidR="009847F2" w:rsidRPr="000472ED" w:rsidRDefault="009847F2" w:rsidP="009847F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0. For Digital evidence was any data encrypted?</w:t>
            </w:r>
          </w:p>
        </w:tc>
        <w:tc>
          <w:tcPr>
            <w:tcW w:w="9072" w:type="dxa"/>
          </w:tcPr>
          <w:p w:rsidR="009847F2" w:rsidRPr="00F214F6" w:rsidRDefault="009847F2" w:rsidP="009847F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847F2" w:rsidRPr="00F214F6" w:rsidTr="00AD1A27">
        <w:tc>
          <w:tcPr>
            <w:tcW w:w="6345" w:type="dxa"/>
          </w:tcPr>
          <w:p w:rsidR="009847F2" w:rsidRPr="000472ED" w:rsidRDefault="009847F2" w:rsidP="009847F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1. For Digital evidence was any data hidden in a carrier file without modifying its outward appearance?</w:t>
            </w:r>
          </w:p>
        </w:tc>
        <w:tc>
          <w:tcPr>
            <w:tcW w:w="9072" w:type="dxa"/>
          </w:tcPr>
          <w:p w:rsidR="009847F2" w:rsidRPr="00F214F6" w:rsidRDefault="009847F2" w:rsidP="009847F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9847F2" w:rsidRPr="00F214F6" w:rsidTr="00AD1A27">
        <w:tc>
          <w:tcPr>
            <w:tcW w:w="6345" w:type="dxa"/>
          </w:tcPr>
          <w:p w:rsidR="009847F2" w:rsidRPr="000472ED" w:rsidRDefault="009847F2" w:rsidP="009847F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2. For Digital evidence, was any techniques used to obfuscate the source of the attack?</w:t>
            </w:r>
          </w:p>
        </w:tc>
        <w:tc>
          <w:tcPr>
            <w:tcW w:w="9072" w:type="dxa"/>
          </w:tcPr>
          <w:p w:rsidR="009847F2" w:rsidRPr="00F214F6" w:rsidRDefault="009847F2" w:rsidP="009847F2">
            <w:pPr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  <w:p w:rsidR="009847F2" w:rsidRPr="00F214F6" w:rsidRDefault="009847F2" w:rsidP="009847F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  <w:tr w:rsidR="009847F2" w:rsidRPr="00F214F6" w:rsidTr="00AD1A27">
        <w:tc>
          <w:tcPr>
            <w:tcW w:w="6345" w:type="dxa"/>
          </w:tcPr>
          <w:p w:rsidR="009847F2" w:rsidRPr="000472ED" w:rsidRDefault="009847F2" w:rsidP="009847F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3. For Digital evidence, did the investigator have to analyse high volumes of data?</w:t>
            </w:r>
          </w:p>
        </w:tc>
        <w:tc>
          <w:tcPr>
            <w:tcW w:w="9072" w:type="dxa"/>
          </w:tcPr>
          <w:p w:rsidR="009847F2" w:rsidRPr="00F214F6" w:rsidRDefault="009847F2" w:rsidP="009847F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2</w:t>
            </w:r>
          </w:p>
        </w:tc>
      </w:tr>
      <w:tr w:rsidR="009847F2" w:rsidRPr="00F214F6" w:rsidTr="00AD1A27">
        <w:tc>
          <w:tcPr>
            <w:tcW w:w="6345" w:type="dxa"/>
          </w:tcPr>
          <w:p w:rsidR="009847F2" w:rsidRPr="000472ED" w:rsidRDefault="009847F2" w:rsidP="009847F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4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:rsidR="009847F2" w:rsidRPr="00F214F6" w:rsidRDefault="009847F2" w:rsidP="009847F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5D3BD8" w:rsidRPr="00F214F6" w:rsidTr="00DE4E80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BD8" w:rsidRDefault="005D3BD8" w:rsidP="005D3B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5D3BD8" w:rsidRDefault="005D3BD8" w:rsidP="005D3BD8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 xml:space="preserve">Q115. </w:t>
            </w:r>
            <w:r w:rsidR="009C038E">
              <w:rPr>
                <w:rFonts w:ascii="Arial Nova Light" w:hAnsi="Arial Nova Light"/>
              </w:rPr>
              <w:t>1</w:t>
            </w:r>
          </w:p>
          <w:p w:rsidR="005D3BD8" w:rsidRDefault="005D3BD8" w:rsidP="005D3BD8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eastAsiaTheme="minorEastAsia" w:hAnsi="Arial Nova Light" w:cstheme="majorBidi"/>
                <w:color w:val="000000" w:themeColor="text1"/>
                <w:szCs w:val="24"/>
                <w:lang w:eastAsia="zh-CN"/>
              </w:rPr>
            </w:pPr>
            <w:r>
              <w:rPr>
                <w:rFonts w:ascii="Arial Nova Light" w:hAnsi="Arial Nova Light"/>
                <w:color w:val="000000" w:themeColor="text1"/>
              </w:rPr>
              <w:t xml:space="preserve">Q115b. </w:t>
            </w:r>
            <w:r w:rsidR="009C038E">
              <w:rPr>
                <w:rFonts w:ascii="Arial Nova Light" w:hAnsi="Arial Nova Light"/>
                <w:color w:val="000000" w:themeColor="text1"/>
              </w:rPr>
              <w:t>1</w:t>
            </w:r>
          </w:p>
        </w:tc>
      </w:tr>
      <w:tr w:rsidR="00751D37" w:rsidRPr="00F214F6" w:rsidTr="00DE4E80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1D37" w:rsidRDefault="00751D37" w:rsidP="00751D3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51D37" w:rsidRDefault="00751D37" w:rsidP="00751D3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A308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:rsidR="00751D37" w:rsidRDefault="00751D37" w:rsidP="00751D3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A3080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7B467D" w:rsidRPr="00F214F6" w:rsidTr="005E6686">
        <w:tc>
          <w:tcPr>
            <w:tcW w:w="6345" w:type="dxa"/>
            <w:shd w:val="clear" w:color="auto" w:fill="D9D9D9" w:themeFill="background1" w:themeFillShade="D9"/>
          </w:tcPr>
          <w:p w:rsidR="007B467D" w:rsidRPr="00F214F6" w:rsidRDefault="007B467D" w:rsidP="007B467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:rsidR="007B467D" w:rsidRPr="00F214F6" w:rsidRDefault="009F42F7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The appeal court extended the offenders sentence from 20 years to 24 years</w:t>
            </w: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</w:p>
        </w:tc>
      </w:tr>
    </w:tbl>
    <w:p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006B0" w:rsidRDefault="003006B0" w:rsidP="00187203">
      <w:pPr>
        <w:spacing w:after="0" w:line="240" w:lineRule="auto"/>
      </w:pPr>
      <w:r>
        <w:separator/>
      </w:r>
    </w:p>
  </w:endnote>
  <w:endnote w:type="continuationSeparator" w:id="0">
    <w:p w:rsidR="003006B0" w:rsidRDefault="003006B0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006B0" w:rsidRDefault="003006B0" w:rsidP="00187203">
      <w:pPr>
        <w:spacing w:after="0" w:line="240" w:lineRule="auto"/>
      </w:pPr>
      <w:r>
        <w:separator/>
      </w:r>
    </w:p>
  </w:footnote>
  <w:footnote w:type="continuationSeparator" w:id="0">
    <w:p w:rsidR="003006B0" w:rsidRDefault="003006B0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1A27" w:rsidRDefault="00AD1A27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40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0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5.45pt;margin-top:0;width:35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" o:allowincell="f" filled="f" stroked="f">
              <v:textbox style="mso-fit-shape-to-text:t" inset=",0,,0">
                <w:txbxContent>
                  <w:p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sbQwMzAxNjUztjBX0lEKTi0uzszPAykwNK8FAFCSJnEtAAAA"/>
  </w:docVars>
  <w:rsids>
    <w:rsidRoot w:val="004B32DB"/>
    <w:rsid w:val="00002D65"/>
    <w:rsid w:val="00014020"/>
    <w:rsid w:val="00024091"/>
    <w:rsid w:val="00033F18"/>
    <w:rsid w:val="00034807"/>
    <w:rsid w:val="00041B2F"/>
    <w:rsid w:val="00044E5D"/>
    <w:rsid w:val="00050B46"/>
    <w:rsid w:val="00054A86"/>
    <w:rsid w:val="00055EF0"/>
    <w:rsid w:val="0008167B"/>
    <w:rsid w:val="00083FFE"/>
    <w:rsid w:val="0009515D"/>
    <w:rsid w:val="00097755"/>
    <w:rsid w:val="000A4EC3"/>
    <w:rsid w:val="000C493A"/>
    <w:rsid w:val="000C67E9"/>
    <w:rsid w:val="000E65C1"/>
    <w:rsid w:val="000F5116"/>
    <w:rsid w:val="001053E9"/>
    <w:rsid w:val="0011134F"/>
    <w:rsid w:val="001221BE"/>
    <w:rsid w:val="00141779"/>
    <w:rsid w:val="00143B18"/>
    <w:rsid w:val="00154B87"/>
    <w:rsid w:val="0018382A"/>
    <w:rsid w:val="00184214"/>
    <w:rsid w:val="00187203"/>
    <w:rsid w:val="00196060"/>
    <w:rsid w:val="001A2D1E"/>
    <w:rsid w:val="001B3245"/>
    <w:rsid w:val="001C0D45"/>
    <w:rsid w:val="001C4D47"/>
    <w:rsid w:val="001D5224"/>
    <w:rsid w:val="001D6D26"/>
    <w:rsid w:val="002278BF"/>
    <w:rsid w:val="00236D16"/>
    <w:rsid w:val="00240CEF"/>
    <w:rsid w:val="00246A48"/>
    <w:rsid w:val="00250C4F"/>
    <w:rsid w:val="00255E5F"/>
    <w:rsid w:val="0027163B"/>
    <w:rsid w:val="00274535"/>
    <w:rsid w:val="002821FC"/>
    <w:rsid w:val="0028308F"/>
    <w:rsid w:val="0029602E"/>
    <w:rsid w:val="002A0936"/>
    <w:rsid w:val="002B7601"/>
    <w:rsid w:val="002D3EDC"/>
    <w:rsid w:val="002E75B4"/>
    <w:rsid w:val="002F10C3"/>
    <w:rsid w:val="003006B0"/>
    <w:rsid w:val="00301AE4"/>
    <w:rsid w:val="00332ACD"/>
    <w:rsid w:val="0033791C"/>
    <w:rsid w:val="003420D0"/>
    <w:rsid w:val="00353568"/>
    <w:rsid w:val="00354D14"/>
    <w:rsid w:val="003A29C8"/>
    <w:rsid w:val="003B1314"/>
    <w:rsid w:val="003B45FD"/>
    <w:rsid w:val="003C05AE"/>
    <w:rsid w:val="003D0993"/>
    <w:rsid w:val="003D6522"/>
    <w:rsid w:val="003E1548"/>
    <w:rsid w:val="004049A3"/>
    <w:rsid w:val="004161C0"/>
    <w:rsid w:val="00416404"/>
    <w:rsid w:val="00417F03"/>
    <w:rsid w:val="00426926"/>
    <w:rsid w:val="00432A9E"/>
    <w:rsid w:val="00440933"/>
    <w:rsid w:val="00456554"/>
    <w:rsid w:val="00463D75"/>
    <w:rsid w:val="00470DD4"/>
    <w:rsid w:val="004A33E6"/>
    <w:rsid w:val="004A44C9"/>
    <w:rsid w:val="004B067E"/>
    <w:rsid w:val="004B32DB"/>
    <w:rsid w:val="004B73EF"/>
    <w:rsid w:val="004C51D2"/>
    <w:rsid w:val="004C6DCA"/>
    <w:rsid w:val="004D1D32"/>
    <w:rsid w:val="004D1DE0"/>
    <w:rsid w:val="004E3100"/>
    <w:rsid w:val="004F1CFE"/>
    <w:rsid w:val="004F5DA4"/>
    <w:rsid w:val="00500E52"/>
    <w:rsid w:val="00505881"/>
    <w:rsid w:val="00506A61"/>
    <w:rsid w:val="00506BC8"/>
    <w:rsid w:val="00517475"/>
    <w:rsid w:val="005263CF"/>
    <w:rsid w:val="00540327"/>
    <w:rsid w:val="0054055B"/>
    <w:rsid w:val="00541F85"/>
    <w:rsid w:val="005515E1"/>
    <w:rsid w:val="005544E2"/>
    <w:rsid w:val="00555108"/>
    <w:rsid w:val="00557D96"/>
    <w:rsid w:val="005947C2"/>
    <w:rsid w:val="005A6E61"/>
    <w:rsid w:val="005C1ABD"/>
    <w:rsid w:val="005D3BD8"/>
    <w:rsid w:val="005E6686"/>
    <w:rsid w:val="00621FE2"/>
    <w:rsid w:val="00650F5E"/>
    <w:rsid w:val="00675768"/>
    <w:rsid w:val="00694917"/>
    <w:rsid w:val="006B0518"/>
    <w:rsid w:val="006B3E2B"/>
    <w:rsid w:val="006B3E3F"/>
    <w:rsid w:val="006B67A6"/>
    <w:rsid w:val="006D71C4"/>
    <w:rsid w:val="006D7C30"/>
    <w:rsid w:val="006E1C0D"/>
    <w:rsid w:val="006F3EB0"/>
    <w:rsid w:val="006F48BE"/>
    <w:rsid w:val="006F4A3E"/>
    <w:rsid w:val="007106AC"/>
    <w:rsid w:val="007109AC"/>
    <w:rsid w:val="00713C7F"/>
    <w:rsid w:val="0071493C"/>
    <w:rsid w:val="00731830"/>
    <w:rsid w:val="00751D37"/>
    <w:rsid w:val="00753AD1"/>
    <w:rsid w:val="00757D4C"/>
    <w:rsid w:val="007608D1"/>
    <w:rsid w:val="00765254"/>
    <w:rsid w:val="007659F7"/>
    <w:rsid w:val="007700FE"/>
    <w:rsid w:val="007753D9"/>
    <w:rsid w:val="007B467D"/>
    <w:rsid w:val="007B63C7"/>
    <w:rsid w:val="007C712E"/>
    <w:rsid w:val="007E0BE0"/>
    <w:rsid w:val="007E3A48"/>
    <w:rsid w:val="007E78B1"/>
    <w:rsid w:val="007F3561"/>
    <w:rsid w:val="007F3CBD"/>
    <w:rsid w:val="00823B61"/>
    <w:rsid w:val="008248D5"/>
    <w:rsid w:val="00830569"/>
    <w:rsid w:val="00834B0D"/>
    <w:rsid w:val="00847F94"/>
    <w:rsid w:val="008513B8"/>
    <w:rsid w:val="00873BFC"/>
    <w:rsid w:val="00885462"/>
    <w:rsid w:val="00897696"/>
    <w:rsid w:val="008A00C1"/>
    <w:rsid w:val="008B34D6"/>
    <w:rsid w:val="008B771B"/>
    <w:rsid w:val="008C01BB"/>
    <w:rsid w:val="008D033C"/>
    <w:rsid w:val="008D3AD7"/>
    <w:rsid w:val="0090333A"/>
    <w:rsid w:val="00906F86"/>
    <w:rsid w:val="00907A59"/>
    <w:rsid w:val="009111D6"/>
    <w:rsid w:val="0093054D"/>
    <w:rsid w:val="009439F2"/>
    <w:rsid w:val="00962A8E"/>
    <w:rsid w:val="009642C0"/>
    <w:rsid w:val="0097046D"/>
    <w:rsid w:val="009847F2"/>
    <w:rsid w:val="00984A0F"/>
    <w:rsid w:val="00985ED4"/>
    <w:rsid w:val="009B254A"/>
    <w:rsid w:val="009B4A2B"/>
    <w:rsid w:val="009B6FDB"/>
    <w:rsid w:val="009C038E"/>
    <w:rsid w:val="009D6682"/>
    <w:rsid w:val="009D74E0"/>
    <w:rsid w:val="009E261A"/>
    <w:rsid w:val="009F33E5"/>
    <w:rsid w:val="009F42F7"/>
    <w:rsid w:val="00A00F86"/>
    <w:rsid w:val="00A037A7"/>
    <w:rsid w:val="00A06CDF"/>
    <w:rsid w:val="00A162D8"/>
    <w:rsid w:val="00A30806"/>
    <w:rsid w:val="00A35D9A"/>
    <w:rsid w:val="00A77DE0"/>
    <w:rsid w:val="00AD1A27"/>
    <w:rsid w:val="00AD3B5F"/>
    <w:rsid w:val="00AE001D"/>
    <w:rsid w:val="00AF10F1"/>
    <w:rsid w:val="00B03677"/>
    <w:rsid w:val="00B072EE"/>
    <w:rsid w:val="00B16C69"/>
    <w:rsid w:val="00B20AC5"/>
    <w:rsid w:val="00B2148C"/>
    <w:rsid w:val="00B3276D"/>
    <w:rsid w:val="00B33025"/>
    <w:rsid w:val="00B33A51"/>
    <w:rsid w:val="00B414DC"/>
    <w:rsid w:val="00B52227"/>
    <w:rsid w:val="00B52E84"/>
    <w:rsid w:val="00B57863"/>
    <w:rsid w:val="00B60AB4"/>
    <w:rsid w:val="00B7772E"/>
    <w:rsid w:val="00B918C9"/>
    <w:rsid w:val="00B96A7F"/>
    <w:rsid w:val="00BA51A8"/>
    <w:rsid w:val="00BA7AB8"/>
    <w:rsid w:val="00BA7DF9"/>
    <w:rsid w:val="00BD46FD"/>
    <w:rsid w:val="00BD58D8"/>
    <w:rsid w:val="00BE7ACA"/>
    <w:rsid w:val="00C04236"/>
    <w:rsid w:val="00C278D3"/>
    <w:rsid w:val="00C3194E"/>
    <w:rsid w:val="00C42256"/>
    <w:rsid w:val="00C47288"/>
    <w:rsid w:val="00C50DDB"/>
    <w:rsid w:val="00C51D00"/>
    <w:rsid w:val="00C77DBF"/>
    <w:rsid w:val="00C82539"/>
    <w:rsid w:val="00C83493"/>
    <w:rsid w:val="00C96F87"/>
    <w:rsid w:val="00CA0144"/>
    <w:rsid w:val="00CA1B33"/>
    <w:rsid w:val="00CA297F"/>
    <w:rsid w:val="00CC3B33"/>
    <w:rsid w:val="00CC4AFC"/>
    <w:rsid w:val="00CE31CC"/>
    <w:rsid w:val="00D23830"/>
    <w:rsid w:val="00D5432A"/>
    <w:rsid w:val="00D56D9D"/>
    <w:rsid w:val="00D573E4"/>
    <w:rsid w:val="00D7225E"/>
    <w:rsid w:val="00D80F5C"/>
    <w:rsid w:val="00D818A1"/>
    <w:rsid w:val="00D92554"/>
    <w:rsid w:val="00D94151"/>
    <w:rsid w:val="00D970E4"/>
    <w:rsid w:val="00DB2C1F"/>
    <w:rsid w:val="00DC2AFD"/>
    <w:rsid w:val="00DC34AA"/>
    <w:rsid w:val="00DC649D"/>
    <w:rsid w:val="00DE1EBB"/>
    <w:rsid w:val="00DE3410"/>
    <w:rsid w:val="00DE77F6"/>
    <w:rsid w:val="00DF32A8"/>
    <w:rsid w:val="00E16710"/>
    <w:rsid w:val="00E22D4F"/>
    <w:rsid w:val="00E54A2C"/>
    <w:rsid w:val="00E720A3"/>
    <w:rsid w:val="00E72634"/>
    <w:rsid w:val="00E81AE6"/>
    <w:rsid w:val="00E81B5A"/>
    <w:rsid w:val="00EB51D0"/>
    <w:rsid w:val="00EB5FD3"/>
    <w:rsid w:val="00EB79EB"/>
    <w:rsid w:val="00EC156F"/>
    <w:rsid w:val="00ED596A"/>
    <w:rsid w:val="00F02664"/>
    <w:rsid w:val="00F02D07"/>
    <w:rsid w:val="00F0669C"/>
    <w:rsid w:val="00F214F6"/>
    <w:rsid w:val="00F260E7"/>
    <w:rsid w:val="00F32DC2"/>
    <w:rsid w:val="00F460E6"/>
    <w:rsid w:val="00F52BDC"/>
    <w:rsid w:val="00F5354D"/>
    <w:rsid w:val="00F60F70"/>
    <w:rsid w:val="00F67F75"/>
    <w:rsid w:val="00F761CC"/>
    <w:rsid w:val="00F85BDD"/>
    <w:rsid w:val="00FA684C"/>
    <w:rsid w:val="00FC2C57"/>
    <w:rsid w:val="00FC4F1D"/>
    <w:rsid w:val="00FC785C"/>
    <w:rsid w:val="00FD19F5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18BD621"/>
  <w15:docId w15:val="{AA92D164-1623-473D-ACB7-7C6CB0592F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33738DDB-9CA6-4D42-8EC8-6FF5BE67B7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9</Pages>
  <Words>1999</Words>
  <Characters>11398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21</cp:revision>
  <cp:lastPrinted>2019-01-14T14:22:00Z</cp:lastPrinted>
  <dcterms:created xsi:type="dcterms:W3CDTF">2019-09-16T09:56:00Z</dcterms:created>
  <dcterms:modified xsi:type="dcterms:W3CDTF">2020-05-05T06:42:00Z</dcterms:modified>
</cp:coreProperties>
</file>